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CAEDF3" w14:textId="77777777" w:rsidR="00F8724A" w:rsidRDefault="00F8724A" w:rsidP="00F8724A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  <w:bookmarkStart w:id="0" w:name="_Hlk180832813"/>
      <w:r w:rsidRPr="00CE631C">
        <w:rPr>
          <w:rFonts w:ascii="Times New Roman" w:eastAsia="楷体" w:hAnsi="Times New Roman" w:cs="Times New Roman"/>
          <w:b/>
          <w:noProof/>
          <w:color w:val="000000" w:themeColor="text1"/>
          <w:sz w:val="48"/>
          <w:szCs w:val="48"/>
        </w:rPr>
        <w:drawing>
          <wp:anchor distT="0" distB="0" distL="114300" distR="114300" simplePos="0" relativeHeight="251660288" behindDoc="0" locked="0" layoutInCell="1" allowOverlap="1" wp14:anchorId="13A272E2" wp14:editId="5A1E1474">
            <wp:simplePos x="0" y="0"/>
            <wp:positionH relativeFrom="margin">
              <wp:align>center</wp:align>
            </wp:positionH>
            <wp:positionV relativeFrom="paragraph">
              <wp:posOffset>163</wp:posOffset>
            </wp:positionV>
            <wp:extent cx="4086225" cy="1085850"/>
            <wp:effectExtent l="0" t="0" r="9525" b="0"/>
            <wp:wrapSquare wrapText="bothSides"/>
            <wp:docPr id="52794636" name="图片 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94636" name="图片 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B1752A1" w14:textId="77777777" w:rsidR="00F8724A" w:rsidRDefault="00F8724A" w:rsidP="00F8724A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38C9ABAD" w14:textId="77777777" w:rsidR="00F8724A" w:rsidRDefault="00F8724A" w:rsidP="00F8724A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2BCBE6BD" w14:textId="77777777" w:rsidR="00F8724A" w:rsidRDefault="00F8724A" w:rsidP="00F8724A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  <w:r w:rsidRPr="004938A8">
        <w:rPr>
          <w:rFonts w:ascii="Times New Roman" w:eastAsia="楷体" w:hAnsi="Times New Roman" w:cs="Times New Roman"/>
          <w:b/>
          <w:noProof/>
          <w:color w:val="000000" w:themeColor="text1"/>
          <w:sz w:val="48"/>
          <w:szCs w:val="48"/>
        </w:rPr>
        <w:drawing>
          <wp:anchor distT="0" distB="0" distL="114300" distR="114300" simplePos="0" relativeHeight="251659264" behindDoc="0" locked="0" layoutInCell="1" allowOverlap="1" wp14:anchorId="4F038380" wp14:editId="54D8ABC7">
            <wp:simplePos x="0" y="0"/>
            <wp:positionH relativeFrom="column">
              <wp:posOffset>-323082</wp:posOffset>
            </wp:positionH>
            <wp:positionV relativeFrom="paragraph">
              <wp:posOffset>149151</wp:posOffset>
            </wp:positionV>
            <wp:extent cx="1573619" cy="1649109"/>
            <wp:effectExtent l="0" t="0" r="7620" b="8255"/>
            <wp:wrapSquare wrapText="bothSides"/>
            <wp:docPr id="1296974187" name="图片 12" descr="卡通人物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974187" name="图片 12" descr="卡通人物&#10;&#10;中度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619" cy="164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85FA0CC" w14:textId="77777777" w:rsidR="00F8724A" w:rsidRDefault="00F8724A" w:rsidP="00F8724A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17A89E89" w14:textId="77777777" w:rsidR="00F8724A" w:rsidRPr="004938A8" w:rsidRDefault="00F8724A" w:rsidP="00F8724A">
      <w:pPr>
        <w:widowControl/>
        <w:spacing w:before="50" w:line="300" w:lineRule="auto"/>
        <w:ind w:right="-1049"/>
        <w:jc w:val="center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  <w:bookmarkStart w:id="1" w:name="_Hlk180830812"/>
      <w:bookmarkEnd w:id="1"/>
      <w:r w:rsidRPr="00CE631C">
        <w:rPr>
          <w:rFonts w:ascii="Times New Roman" w:eastAsia="楷体" w:hAnsi="Times New Roman" w:cs="Times New Roman" w:hint="eastAsia"/>
          <w:b/>
          <w:color w:val="000000" w:themeColor="text1"/>
          <w:sz w:val="84"/>
          <w:szCs w:val="84"/>
        </w:rPr>
        <w:t>G11</w:t>
      </w:r>
      <w:r w:rsidRPr="00CE631C">
        <w:rPr>
          <w:rFonts w:ascii="Times New Roman" w:eastAsia="楷体" w:hAnsi="Times New Roman" w:cs="Times New Roman" w:hint="eastAsia"/>
          <w:b/>
          <w:color w:val="000000" w:themeColor="text1"/>
          <w:sz w:val="84"/>
          <w:szCs w:val="84"/>
        </w:rPr>
        <w:t>小组会议纪要</w:t>
      </w:r>
    </w:p>
    <w:p w14:paraId="3AD69AE1" w14:textId="77777777" w:rsidR="00F8724A" w:rsidRDefault="00F8724A" w:rsidP="00F8724A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56006A8D" w14:textId="77777777" w:rsidR="00F8724A" w:rsidRPr="00CE631C" w:rsidRDefault="00F8724A" w:rsidP="00F8724A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690481A1" w14:textId="77777777" w:rsidR="00F8724A" w:rsidRDefault="00F8724A" w:rsidP="00F8724A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48"/>
          <w:szCs w:val="48"/>
        </w:rPr>
      </w:pPr>
    </w:p>
    <w:p w14:paraId="6CEDF898" w14:textId="21AD10A4" w:rsidR="00F8724A" w:rsidRPr="00217E4C" w:rsidRDefault="00217E4C" w:rsidP="00217E4C">
      <w:pPr>
        <w:widowControl/>
        <w:spacing w:before="50" w:line="300" w:lineRule="auto"/>
        <w:ind w:rightChars="-500" w:right="-1050"/>
        <w:jc w:val="left"/>
        <w:rPr>
          <w:rFonts w:ascii="Times New Roman" w:hAnsi="Times New Roman" w:cs="Times New Roman"/>
          <w:bCs/>
          <w:color w:val="000000" w:themeColor="text1"/>
          <w:sz w:val="44"/>
          <w:szCs w:val="44"/>
          <w:u w:val="single"/>
        </w:rPr>
      </w:pP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项目名称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 xml:space="preserve"> 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校园二手交易平台</w:t>
      </w:r>
    </w:p>
    <w:p w14:paraId="0257496F" w14:textId="40795B5A" w:rsidR="00F8724A" w:rsidRPr="00C5306F" w:rsidRDefault="00F8724A" w:rsidP="00C5306F">
      <w:pPr>
        <w:widowControl/>
        <w:spacing w:before="50" w:line="300" w:lineRule="auto"/>
        <w:ind w:rightChars="-500" w:right="-1050"/>
        <w:jc w:val="left"/>
        <w:rPr>
          <w:rFonts w:ascii="Times New Roman" w:hAnsi="Times New Roman" w:cs="Times New Roman"/>
          <w:bCs/>
          <w:color w:val="000000" w:themeColor="text1"/>
          <w:sz w:val="44"/>
          <w:szCs w:val="44"/>
          <w:u w:val="single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标题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 xml:space="preserve"> 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讨论并修改</w:t>
      </w:r>
      <w:r w:rsidR="00506421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软件规格说明书</w:t>
      </w:r>
    </w:p>
    <w:p w14:paraId="69A8EA02" w14:textId="1358C911" w:rsidR="00F8724A" w:rsidRPr="00F8724A" w:rsidRDefault="00F8724A" w:rsidP="00F8724A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时间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2024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年</w:t>
      </w:r>
      <w:r w:rsidR="00506421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1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月</w:t>
      </w:r>
      <w:r w:rsidR="00905C6D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9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日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10265045" w14:textId="1E6A933A" w:rsidR="00F8724A" w:rsidRPr="00F8724A" w:rsidRDefault="00F8724A" w:rsidP="00F8724A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地点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线上会议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28E21CCB" w14:textId="799EE1DF" w:rsidR="00F8724A" w:rsidRPr="00F8724A" w:rsidRDefault="00F8724A" w:rsidP="00F8724A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主办单位：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G11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小组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0577544B" w14:textId="5F4C24FE" w:rsidR="00F8724A" w:rsidRPr="00F8724A" w:rsidRDefault="00F8724A" w:rsidP="00F8724A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参会人员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胡奕晨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仇鑫宇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 xml:space="preserve"> 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黄哲瀚</w:t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4DE96BBB" w14:textId="218BA1D7" w:rsidR="00F8724A" w:rsidRPr="00F8724A" w:rsidRDefault="00F8724A" w:rsidP="00F8724A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会议编号：</w:t>
      </w:r>
      <w:r w:rsidRPr="004938A8"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>202</w:t>
      </w:r>
      <w:r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4</w:t>
      </w:r>
      <w:r w:rsidR="00506421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10</w:t>
      </w:r>
      <w:r w:rsidR="00905C6D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9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0ED6BE67" w14:textId="24236DD3" w:rsidR="00F8724A" w:rsidRPr="00F8724A" w:rsidRDefault="00F8724A" w:rsidP="00F8724A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lang w:eastAsia="ja-JP"/>
        </w:rPr>
      </w:pP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</w:rPr>
        <w:t>编写日期：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2024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年</w:t>
      </w:r>
      <w:r w:rsidR="00506421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11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月</w:t>
      </w:r>
      <w:r w:rsidR="00905C6D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9</w:t>
      </w:r>
      <w:r w:rsidRPr="004938A8">
        <w:rPr>
          <w:rFonts w:ascii="Times New Roman" w:eastAsia="楷体" w:hAnsi="Times New Roman" w:cs="Times New Roman" w:hint="eastAsia"/>
          <w:bCs/>
          <w:color w:val="000000" w:themeColor="text1"/>
          <w:sz w:val="44"/>
          <w:szCs w:val="44"/>
          <w:u w:val="single"/>
        </w:rPr>
        <w:t>日</w:t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楷体" w:hAnsi="Times New Roman" w:cs="Times New Roman"/>
          <w:bCs/>
          <w:color w:val="000000" w:themeColor="text1"/>
          <w:sz w:val="44"/>
          <w:szCs w:val="44"/>
          <w:u w:val="single"/>
        </w:rPr>
        <w:tab/>
      </w:r>
      <w:r>
        <w:rPr>
          <w:rFonts w:ascii="Times New Roman" w:eastAsia="MS Mincho" w:hAnsi="Times New Roman" w:cs="Times New Roman"/>
          <w:bCs/>
          <w:color w:val="000000" w:themeColor="text1"/>
          <w:sz w:val="44"/>
          <w:szCs w:val="44"/>
          <w:u w:val="single"/>
          <w:lang w:eastAsia="ja-JP"/>
        </w:rPr>
        <w:tab/>
      </w:r>
    </w:p>
    <w:p w14:paraId="5F53243F" w14:textId="77777777" w:rsidR="00F8724A" w:rsidRDefault="00F8724A" w:rsidP="00F8724A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24"/>
          <w:szCs w:val="24"/>
        </w:rPr>
      </w:pPr>
    </w:p>
    <w:bookmarkEnd w:id="0"/>
    <w:p w14:paraId="2C84E81E" w14:textId="77777777" w:rsidR="00CE631C" w:rsidRPr="00F8724A" w:rsidRDefault="00CE631C" w:rsidP="008156D5">
      <w:pPr>
        <w:widowControl/>
        <w:spacing w:before="50" w:line="300" w:lineRule="auto"/>
        <w:ind w:rightChars="-500" w:right="-1050"/>
        <w:jc w:val="left"/>
        <w:rPr>
          <w:rFonts w:ascii="Times New Roman" w:eastAsia="MS Mincho" w:hAnsi="Times New Roman" w:cs="Times New Roman"/>
          <w:b/>
          <w:color w:val="000000" w:themeColor="text1"/>
          <w:sz w:val="44"/>
          <w:szCs w:val="44"/>
        </w:rPr>
      </w:pPr>
    </w:p>
    <w:p w14:paraId="28AE3D14" w14:textId="77777777" w:rsidR="00CE631C" w:rsidRPr="008156D5" w:rsidRDefault="00CE631C" w:rsidP="008156D5">
      <w:pPr>
        <w:widowControl/>
        <w:spacing w:before="50" w:line="300" w:lineRule="auto"/>
        <w:ind w:rightChars="-500" w:right="-1050"/>
        <w:jc w:val="left"/>
        <w:rPr>
          <w:rFonts w:ascii="Times New Roman" w:eastAsia="楷体" w:hAnsi="Times New Roman" w:cs="Times New Roman"/>
          <w:b/>
          <w:color w:val="000000" w:themeColor="text1"/>
          <w:sz w:val="44"/>
          <w:szCs w:val="44"/>
        </w:rPr>
      </w:pPr>
    </w:p>
    <w:p w14:paraId="29F075B5" w14:textId="77777777" w:rsidR="008156D5" w:rsidRPr="008156D5" w:rsidRDefault="008156D5">
      <w:pPr>
        <w:widowControl/>
        <w:spacing w:before="50" w:line="300" w:lineRule="auto"/>
        <w:ind w:right="-1049"/>
        <w:rPr>
          <w:rFonts w:ascii="Times New Roman" w:eastAsia="楷体" w:hAnsi="Times New Roman" w:cs="Times New Roman"/>
          <w:b/>
          <w:color w:val="000000" w:themeColor="text1"/>
          <w:sz w:val="24"/>
          <w:szCs w:val="24"/>
        </w:rPr>
      </w:pPr>
    </w:p>
    <w:tbl>
      <w:tblPr>
        <w:tblW w:w="9484" w:type="dxa"/>
        <w:jc w:val="center"/>
        <w:tblLayout w:type="fixed"/>
        <w:tblLook w:val="04A0" w:firstRow="1" w:lastRow="0" w:firstColumn="1" w:lastColumn="0" w:noHBand="0" w:noVBand="1"/>
      </w:tblPr>
      <w:tblGrid>
        <w:gridCol w:w="1582"/>
        <w:gridCol w:w="3827"/>
        <w:gridCol w:w="2410"/>
        <w:gridCol w:w="1665"/>
      </w:tblGrid>
      <w:tr w:rsidR="00CC390C" w:rsidRPr="00FF622B" w14:paraId="51AC7B24" w14:textId="77777777">
        <w:trPr>
          <w:trHeight w:hRule="exact" w:val="568"/>
          <w:jc w:val="center"/>
        </w:trPr>
        <w:tc>
          <w:tcPr>
            <w:tcW w:w="1582" w:type="dxa"/>
          </w:tcPr>
          <w:p w14:paraId="7C763D64" w14:textId="436FBAE8" w:rsidR="00CC390C" w:rsidRPr="00FF622B" w:rsidRDefault="005F2984">
            <w:pPr>
              <w:widowControl/>
              <w:tabs>
                <w:tab w:val="left" w:pos="1440"/>
              </w:tabs>
              <w:spacing w:before="50" w:line="300" w:lineRule="auto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b/>
                <w:color w:val="000000" w:themeColor="text1"/>
                <w:sz w:val="24"/>
                <w:szCs w:val="24"/>
              </w:rPr>
              <w:t>纪要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ab/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备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忘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 xml:space="preserve"> </w:t>
            </w: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录</w:t>
            </w:r>
          </w:p>
        </w:tc>
        <w:tc>
          <w:tcPr>
            <w:tcW w:w="3827" w:type="dxa"/>
          </w:tcPr>
          <w:p w14:paraId="5F1E108D" w14:textId="77777777" w:rsidR="00CC390C" w:rsidRPr="00FF622B" w:rsidRDefault="00CC390C">
            <w:pPr>
              <w:widowControl/>
              <w:tabs>
                <w:tab w:val="left" w:pos="1440"/>
              </w:tabs>
              <w:spacing w:before="50" w:line="300" w:lineRule="auto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075" w:type="dxa"/>
            <w:gridSpan w:val="2"/>
          </w:tcPr>
          <w:p w14:paraId="1F6DC85E" w14:textId="21111FEA" w:rsidR="00CC390C" w:rsidRPr="00FF622B" w:rsidRDefault="00000000">
            <w:pPr>
              <w:widowControl/>
              <w:tabs>
                <w:tab w:val="left" w:pos="1440"/>
              </w:tabs>
              <w:spacing w:before="50" w:line="300" w:lineRule="auto"/>
              <w:jc w:val="right"/>
              <w:rPr>
                <w:rFonts w:ascii="Times New Roman" w:eastAsia="楷体" w:hAnsi="Times New Roman" w:cs="Times New Roman"/>
                <w:bCs/>
                <w:color w:val="000000" w:themeColor="text1"/>
                <w:sz w:val="24"/>
                <w:szCs w:val="24"/>
              </w:rPr>
            </w:pPr>
            <w:r w:rsidRPr="00FF622B">
              <w:rPr>
                <w:rFonts w:ascii="Times New Roman" w:eastAsia="楷体" w:hAnsi="Times New Roman" w:cs="Times New Roman"/>
                <w:b/>
                <w:color w:val="000000" w:themeColor="text1"/>
                <w:sz w:val="24"/>
                <w:szCs w:val="24"/>
              </w:rPr>
              <w:t>MEMORANDUM</w:t>
            </w:r>
          </w:p>
        </w:tc>
      </w:tr>
      <w:tr w:rsidR="00CC390C" w:rsidRPr="00FF622B" w14:paraId="62EDD765" w14:textId="77777777">
        <w:trPr>
          <w:trHeight w:hRule="exact" w:val="438"/>
          <w:jc w:val="center"/>
        </w:trPr>
        <w:tc>
          <w:tcPr>
            <w:tcW w:w="1582" w:type="dxa"/>
            <w:vAlign w:val="center"/>
          </w:tcPr>
          <w:p w14:paraId="60FCE85F" w14:textId="784568CF" w:rsidR="00CC390C" w:rsidRPr="00FF622B" w:rsidRDefault="005F2984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名称</w:t>
            </w: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827" w:type="dxa"/>
            <w:vAlign w:val="center"/>
          </w:tcPr>
          <w:p w14:paraId="616B6B9D" w14:textId="50370F20" w:rsidR="00CC390C" w:rsidRPr="00FF622B" w:rsidRDefault="00B62681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G11</w:t>
            </w: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小组</w:t>
            </w:r>
            <w:r w:rsidR="005128C8"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会议纪要</w:t>
            </w:r>
          </w:p>
        </w:tc>
        <w:tc>
          <w:tcPr>
            <w:tcW w:w="2410" w:type="dxa"/>
            <w:vAlign w:val="center"/>
          </w:tcPr>
          <w:p w14:paraId="710C3D79" w14:textId="77777777" w:rsidR="00CC390C" w:rsidRPr="00F075CC" w:rsidRDefault="00000000">
            <w:pPr>
              <w:widowControl/>
              <w:tabs>
                <w:tab w:val="left" w:pos="1440"/>
              </w:tabs>
              <w:ind w:leftChars="-12" w:left="-25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创建日期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/Created on:</w:t>
            </w:r>
          </w:p>
        </w:tc>
        <w:tc>
          <w:tcPr>
            <w:tcW w:w="1665" w:type="dxa"/>
            <w:vAlign w:val="center"/>
          </w:tcPr>
          <w:p w14:paraId="7D9F4A2F" w14:textId="2C1CAB57" w:rsidR="00CC390C" w:rsidRPr="00F075CC" w:rsidRDefault="00000000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202</w:t>
            </w:r>
            <w:r w:rsidR="007A09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4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50642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  <w:r w:rsidR="0050642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="00905C6D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</w:p>
        </w:tc>
      </w:tr>
      <w:tr w:rsidR="00CC390C" w:rsidRPr="00FF622B" w14:paraId="43610FFD" w14:textId="77777777">
        <w:trPr>
          <w:trHeight w:hRule="exact" w:val="834"/>
          <w:jc w:val="center"/>
        </w:trPr>
        <w:tc>
          <w:tcPr>
            <w:tcW w:w="1582" w:type="dxa"/>
            <w:vAlign w:val="center"/>
          </w:tcPr>
          <w:p w14:paraId="596D344D" w14:textId="77777777" w:rsidR="00CC390C" w:rsidRPr="00FF622B" w:rsidRDefault="00000000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编号</w:t>
            </w: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:</w:t>
            </w:r>
          </w:p>
        </w:tc>
        <w:tc>
          <w:tcPr>
            <w:tcW w:w="3827" w:type="dxa"/>
            <w:vAlign w:val="center"/>
          </w:tcPr>
          <w:p w14:paraId="4D7C5C6B" w14:textId="34334701" w:rsidR="00CC390C" w:rsidRPr="00FF622B" w:rsidRDefault="005128C8">
            <w:pPr>
              <w:widowControl/>
              <w:tabs>
                <w:tab w:val="left" w:pos="1440"/>
              </w:tabs>
              <w:jc w:val="left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202</w:t>
            </w:r>
            <w:r w:rsidR="007A09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4</w:t>
            </w:r>
            <w:r w:rsidR="0050642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10</w:t>
            </w:r>
            <w:r w:rsidR="00905C6D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2410" w:type="dxa"/>
            <w:vAlign w:val="center"/>
          </w:tcPr>
          <w:p w14:paraId="6D1F4A6C" w14:textId="77777777" w:rsidR="00CC390C" w:rsidRPr="00F075CC" w:rsidRDefault="00000000">
            <w:pPr>
              <w:widowControl/>
              <w:tabs>
                <w:tab w:val="left" w:pos="1440"/>
              </w:tabs>
              <w:ind w:leftChars="-12" w:left="-25"/>
              <w:jc w:val="left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修改日期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/Last updated on:</w:t>
            </w:r>
          </w:p>
        </w:tc>
        <w:tc>
          <w:tcPr>
            <w:tcW w:w="1665" w:type="dxa"/>
            <w:vAlign w:val="center"/>
          </w:tcPr>
          <w:p w14:paraId="6476F9FB" w14:textId="067C7D23" w:rsidR="00CC390C" w:rsidRPr="00506421" w:rsidRDefault="00000000">
            <w:pPr>
              <w:widowControl/>
              <w:tabs>
                <w:tab w:val="left" w:pos="1440"/>
              </w:tabs>
              <w:ind w:left="-468" w:firstLine="468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202</w:t>
            </w:r>
            <w:r w:rsidR="007A09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4</w:t>
            </w:r>
            <w:r w:rsidRPr="00F075CC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-</w:t>
            </w:r>
            <w:r w:rsidR="00B6268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50642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1</w:t>
            </w:r>
            <w:r w:rsidR="00905C6D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-</w:t>
            </w:r>
            <w:r w:rsidR="0050642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0</w:t>
            </w:r>
            <w:r w:rsidR="00905C6D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9</w:t>
            </w:r>
          </w:p>
        </w:tc>
      </w:tr>
      <w:tr w:rsidR="00CC390C" w:rsidRPr="00FF622B" w14:paraId="5F7EE91E" w14:textId="77777777">
        <w:trPr>
          <w:trHeight w:hRule="exact" w:val="419"/>
          <w:jc w:val="center"/>
        </w:trPr>
        <w:tc>
          <w:tcPr>
            <w:tcW w:w="1582" w:type="dxa"/>
            <w:tcBorders>
              <w:bottom w:val="single" w:sz="12" w:space="0" w:color="auto"/>
            </w:tcBorders>
            <w:vAlign w:val="center"/>
          </w:tcPr>
          <w:p w14:paraId="7DAF35C6" w14:textId="77777777" w:rsidR="00CC390C" w:rsidRPr="00FF622B" w:rsidRDefault="00000000">
            <w:pPr>
              <w:widowControl/>
              <w:tabs>
                <w:tab w:val="left" w:pos="1440"/>
              </w:tabs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bookmarkStart w:id="2" w:name="_Toc498446988"/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主题</w:t>
            </w:r>
            <w:r w:rsidRPr="00FF622B"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  <w:t>/Subject:</w:t>
            </w:r>
            <w:bookmarkEnd w:id="2"/>
          </w:p>
        </w:tc>
        <w:tc>
          <w:tcPr>
            <w:tcW w:w="7902" w:type="dxa"/>
            <w:gridSpan w:val="3"/>
            <w:tcBorders>
              <w:bottom w:val="single" w:sz="12" w:space="0" w:color="auto"/>
            </w:tcBorders>
            <w:vAlign w:val="center"/>
          </w:tcPr>
          <w:p w14:paraId="45AED71A" w14:textId="26031B42" w:rsidR="00CC390C" w:rsidRPr="00FF622B" w:rsidRDefault="00B62681">
            <w:pPr>
              <w:widowControl/>
              <w:tabs>
                <w:tab w:val="left" w:pos="1440"/>
              </w:tabs>
              <w:spacing w:before="50" w:line="300" w:lineRule="auto"/>
              <w:rPr>
                <w:rFonts w:ascii="Times New Roman" w:eastAsia="楷体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讨论并修改项目</w:t>
            </w:r>
            <w:r w:rsidR="007D0571">
              <w:rPr>
                <w:rFonts w:ascii="Times New Roman" w:eastAsia="楷体" w:hAnsi="Times New Roman" w:cs="Times New Roman" w:hint="eastAsia"/>
                <w:color w:val="000000" w:themeColor="text1"/>
                <w:sz w:val="24"/>
                <w:szCs w:val="24"/>
              </w:rPr>
              <w:t>需求分析报告</w:t>
            </w:r>
          </w:p>
        </w:tc>
      </w:tr>
    </w:tbl>
    <w:p w14:paraId="31618F2D" w14:textId="40097937" w:rsidR="00CC390C" w:rsidRPr="00B62681" w:rsidRDefault="00000000">
      <w:pPr>
        <w:widowControl/>
        <w:snapToGrid w:val="0"/>
        <w:spacing w:before="50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会议时间：</w:t>
      </w:r>
      <w:r w:rsidR="005F2984"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202</w:t>
      </w:r>
      <w:r w:rsidR="007A098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>4</w:t>
      </w:r>
      <w:r w:rsidR="005F2984"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-</w:t>
      </w:r>
      <w:r w:rsidR="00B62681" w:rsidRPr="00B6268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>1</w:t>
      </w:r>
      <w:r w:rsidR="0050642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>1-03</w:t>
      </w:r>
    </w:p>
    <w:p w14:paraId="06BE765C" w14:textId="77777777" w:rsidR="00CC390C" w:rsidRPr="00B62681" w:rsidRDefault="00CC390C">
      <w:pPr>
        <w:widowControl/>
        <w:snapToGrid w:val="0"/>
        <w:spacing w:before="50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</w:p>
    <w:p w14:paraId="53CF6610" w14:textId="77777777" w:rsidR="00CC390C" w:rsidRPr="00B62681" w:rsidRDefault="00000000">
      <w:pPr>
        <w:widowControl/>
        <w:snapToGrid w:val="0"/>
        <w:spacing w:before="50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参会人员：</w:t>
      </w:r>
    </w:p>
    <w:p w14:paraId="358D6874" w14:textId="5C3ADB3E" w:rsidR="00CC390C" w:rsidRPr="00B62681" w:rsidRDefault="00B62681">
      <w:pPr>
        <w:rPr>
          <w:rFonts w:ascii="Times New Roman" w:eastAsia="楷体" w:hAnsi="Times New Roman" w:cs="Times New Roman"/>
          <w:sz w:val="28"/>
          <w:szCs w:val="28"/>
        </w:rPr>
      </w:pPr>
      <w:r w:rsidRPr="00B62681">
        <w:rPr>
          <w:rFonts w:ascii="Times New Roman" w:eastAsia="楷体" w:hAnsi="Times New Roman" w:cs="Times New Roman" w:hint="eastAsia"/>
          <w:sz w:val="28"/>
          <w:szCs w:val="28"/>
        </w:rPr>
        <w:t>胡奕晨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>仇鑫宇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 xml:space="preserve"> </w:t>
      </w:r>
      <w:r w:rsidRPr="00B62681">
        <w:rPr>
          <w:rFonts w:ascii="Times New Roman" w:eastAsia="楷体" w:hAnsi="Times New Roman" w:cs="Times New Roman" w:hint="eastAsia"/>
          <w:sz w:val="28"/>
          <w:szCs w:val="28"/>
        </w:rPr>
        <w:t>黄哲瀚</w:t>
      </w:r>
    </w:p>
    <w:p w14:paraId="447F1351" w14:textId="77777777" w:rsidR="00B62681" w:rsidRDefault="00000000">
      <w:pPr>
        <w:widowControl/>
        <w:snapToGrid w:val="0"/>
        <w:spacing w:beforeLines="50" w:before="156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proofErr w:type="gramStart"/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具体会议</w:t>
      </w:r>
      <w:proofErr w:type="gramEnd"/>
      <w:r w:rsidRPr="00B62681">
        <w:rPr>
          <w:rFonts w:ascii="Times New Roman" w:eastAsia="楷体" w:hAnsi="Times New Roman" w:cs="Times New Roman"/>
          <w:color w:val="000000" w:themeColor="text1"/>
          <w:sz w:val="32"/>
          <w:szCs w:val="32"/>
        </w:rPr>
        <w:t>内容及沟通情况如</w:t>
      </w:r>
      <w:r w:rsidR="00B6268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>下：</w:t>
      </w:r>
    </w:p>
    <w:p w14:paraId="066671C7" w14:textId="50ED8E76" w:rsidR="005128C8" w:rsidRPr="00B62681" w:rsidRDefault="005128C8">
      <w:pPr>
        <w:widowControl/>
        <w:snapToGrid w:val="0"/>
        <w:spacing w:beforeLines="50" w:before="156" w:line="300" w:lineRule="auto"/>
        <w:rPr>
          <w:rFonts w:ascii="Times New Roman" w:eastAsia="楷体" w:hAnsi="Times New Roman" w:cs="Times New Roman"/>
          <w:color w:val="000000" w:themeColor="text1"/>
          <w:sz w:val="32"/>
          <w:szCs w:val="32"/>
        </w:rPr>
      </w:pPr>
      <w:r w:rsidRPr="00B62681">
        <w:rPr>
          <w:rFonts w:ascii="Times New Roman" w:eastAsia="楷体" w:hAnsi="Times New Roman" w:cs="Times New Roman" w:hint="eastAsia"/>
          <w:color w:val="000000" w:themeColor="text1"/>
          <w:sz w:val="32"/>
          <w:szCs w:val="32"/>
        </w:rPr>
        <w:t xml:space="preserve"> </w:t>
      </w:r>
    </w:p>
    <w:p w14:paraId="5FEAEDA8" w14:textId="7A423560" w:rsidR="00506421" w:rsidRDefault="00506421" w:rsidP="00506421">
      <w:pPr>
        <w:spacing w:before="60" w:line="300" w:lineRule="auto"/>
        <w:rPr>
          <w:rFonts w:eastAsia="楷体"/>
          <w:bCs/>
          <w:sz w:val="32"/>
          <w:szCs w:val="32"/>
        </w:rPr>
      </w:pPr>
      <w:r>
        <w:rPr>
          <w:rFonts w:eastAsia="楷体" w:hint="eastAsia"/>
          <w:b/>
          <w:sz w:val="32"/>
          <w:szCs w:val="32"/>
        </w:rPr>
        <w:t>1.</w:t>
      </w:r>
      <w:r>
        <w:rPr>
          <w:rFonts w:eastAsia="楷体" w:hint="eastAsia"/>
          <w:b/>
          <w:sz w:val="32"/>
          <w:szCs w:val="32"/>
        </w:rPr>
        <w:t>根据上次会议讨论的内容</w:t>
      </w:r>
      <w:r>
        <w:rPr>
          <w:rFonts w:eastAsia="楷体"/>
          <w:bCs/>
          <w:sz w:val="32"/>
          <w:szCs w:val="32"/>
        </w:rPr>
        <w:t xml:space="preserve"> </w:t>
      </w:r>
      <w:r>
        <w:rPr>
          <w:rFonts w:eastAsia="楷体" w:hint="eastAsia"/>
          <w:bCs/>
          <w:sz w:val="32"/>
          <w:szCs w:val="32"/>
        </w:rPr>
        <w:t>，先审核大家工作</w:t>
      </w:r>
      <w:r w:rsidR="00905C6D">
        <w:rPr>
          <w:rFonts w:eastAsia="楷体" w:hint="eastAsia"/>
          <w:bCs/>
          <w:sz w:val="32"/>
          <w:szCs w:val="32"/>
        </w:rPr>
        <w:t>修改项目需求分析报告的修改情况</w:t>
      </w:r>
      <w:r>
        <w:rPr>
          <w:rFonts w:eastAsia="楷体" w:hint="eastAsia"/>
          <w:bCs/>
          <w:sz w:val="32"/>
          <w:szCs w:val="32"/>
        </w:rPr>
        <w:t>有没有基本完成，黄哲瀚已经完成界面原型设计，胡奕晨已完成</w:t>
      </w:r>
      <w:proofErr w:type="gramStart"/>
      <w:r>
        <w:rPr>
          <w:rFonts w:eastAsia="楷体" w:hint="eastAsia"/>
          <w:bCs/>
          <w:sz w:val="32"/>
          <w:szCs w:val="32"/>
        </w:rPr>
        <w:t>甘特图</w:t>
      </w:r>
      <w:proofErr w:type="gramEnd"/>
      <w:r>
        <w:rPr>
          <w:rFonts w:eastAsia="楷体" w:hint="eastAsia"/>
          <w:bCs/>
          <w:sz w:val="32"/>
          <w:szCs w:val="32"/>
        </w:rPr>
        <w:t>修改，软件规格说明书修改，</w:t>
      </w:r>
      <w:r>
        <w:rPr>
          <w:rFonts w:eastAsia="楷体" w:hint="eastAsia"/>
          <w:bCs/>
          <w:sz w:val="32"/>
          <w:szCs w:val="32"/>
        </w:rPr>
        <w:t>ER</w:t>
      </w:r>
      <w:r>
        <w:rPr>
          <w:rFonts w:eastAsia="楷体" w:hint="eastAsia"/>
          <w:bCs/>
          <w:sz w:val="32"/>
          <w:szCs w:val="32"/>
        </w:rPr>
        <w:t>图修改，</w:t>
      </w:r>
      <w:r>
        <w:rPr>
          <w:rFonts w:eastAsia="楷体" w:hint="eastAsia"/>
          <w:bCs/>
          <w:sz w:val="32"/>
          <w:szCs w:val="32"/>
        </w:rPr>
        <w:t>PPT</w:t>
      </w:r>
      <w:r>
        <w:rPr>
          <w:rFonts w:eastAsia="楷体" w:hint="eastAsia"/>
          <w:bCs/>
          <w:sz w:val="32"/>
          <w:szCs w:val="32"/>
        </w:rPr>
        <w:t>修改。仇鑫宇已完成计划书修改。</w:t>
      </w:r>
    </w:p>
    <w:p w14:paraId="52AC232B" w14:textId="77777777" w:rsidR="00506421" w:rsidRPr="00B62681" w:rsidRDefault="00506421" w:rsidP="00506421">
      <w:pPr>
        <w:spacing w:before="60" w:line="300" w:lineRule="auto"/>
        <w:rPr>
          <w:rFonts w:eastAsia="楷体"/>
          <w:b/>
          <w:sz w:val="32"/>
          <w:szCs w:val="32"/>
        </w:rPr>
      </w:pPr>
    </w:p>
    <w:p w14:paraId="151B9504" w14:textId="79F25B76" w:rsidR="0063303B" w:rsidRDefault="00905C6D" w:rsidP="00B62681">
      <w:pPr>
        <w:spacing w:before="60" w:line="300" w:lineRule="auto"/>
        <w:rPr>
          <w:rFonts w:eastAsia="楷体"/>
          <w:b/>
          <w:sz w:val="32"/>
          <w:szCs w:val="32"/>
        </w:rPr>
      </w:pPr>
      <w:r>
        <w:rPr>
          <w:rFonts w:eastAsia="楷体" w:hint="eastAsia"/>
          <w:b/>
          <w:sz w:val="32"/>
          <w:szCs w:val="32"/>
        </w:rPr>
        <w:t>2.</w:t>
      </w:r>
      <w:r>
        <w:rPr>
          <w:rFonts w:eastAsia="楷体" w:hint="eastAsia"/>
          <w:b/>
          <w:sz w:val="32"/>
          <w:szCs w:val="32"/>
        </w:rPr>
        <w:t>第二个审核大家本周项目总体设计报告的完成情况，黄哲瀚已完成系统说明书和用户手册这两个文档制作，用户界面原型编写不太详细，需要重新制定。胡奕晨已完成项目总体设计报告以及测试计划的完成，可测试计划时间安排不合理，需要重新制定。仇鑫宇已经完成数据库设计和项目计划详细制定，可数据库没有生成对应的表结构需要重新制定。</w:t>
      </w:r>
    </w:p>
    <w:p w14:paraId="16651651" w14:textId="454A9796" w:rsidR="00905C6D" w:rsidRPr="00506421" w:rsidRDefault="00905C6D" w:rsidP="00B62681">
      <w:pPr>
        <w:spacing w:before="60" w:line="300" w:lineRule="auto"/>
        <w:rPr>
          <w:rFonts w:eastAsia="楷体" w:hint="eastAsia"/>
          <w:b/>
          <w:sz w:val="32"/>
          <w:szCs w:val="32"/>
        </w:rPr>
      </w:pPr>
      <w:r>
        <w:rPr>
          <w:rFonts w:eastAsia="楷体" w:hint="eastAsia"/>
          <w:b/>
          <w:sz w:val="32"/>
          <w:szCs w:val="32"/>
        </w:rPr>
        <w:lastRenderedPageBreak/>
        <w:t>3.</w:t>
      </w:r>
      <w:r>
        <w:rPr>
          <w:rFonts w:eastAsia="楷体" w:hint="eastAsia"/>
          <w:b/>
          <w:sz w:val="32"/>
          <w:szCs w:val="32"/>
        </w:rPr>
        <w:t>根据大家的工作量和完成量</w:t>
      </w:r>
      <w:r w:rsidR="00D005AD">
        <w:rPr>
          <w:rFonts w:eastAsia="楷体" w:hint="eastAsia"/>
          <w:b/>
          <w:sz w:val="32"/>
          <w:szCs w:val="32"/>
        </w:rPr>
        <w:t>评分：胡奕晨</w:t>
      </w:r>
      <w:r w:rsidR="00D005AD">
        <w:rPr>
          <w:rFonts w:eastAsia="楷体" w:hint="eastAsia"/>
          <w:b/>
          <w:sz w:val="32"/>
          <w:szCs w:val="32"/>
        </w:rPr>
        <w:t>8</w:t>
      </w:r>
      <w:r w:rsidR="00D005AD">
        <w:rPr>
          <w:rFonts w:eastAsia="楷体" w:hint="eastAsia"/>
          <w:b/>
          <w:sz w:val="32"/>
          <w:szCs w:val="32"/>
        </w:rPr>
        <w:t>分</w:t>
      </w:r>
      <w:r w:rsidR="00D005AD">
        <w:rPr>
          <w:rFonts w:eastAsia="楷体" w:hint="eastAsia"/>
          <w:b/>
          <w:sz w:val="32"/>
          <w:szCs w:val="32"/>
        </w:rPr>
        <w:t xml:space="preserve"> </w:t>
      </w:r>
      <w:r w:rsidR="00D005AD">
        <w:rPr>
          <w:rFonts w:eastAsia="楷体" w:hint="eastAsia"/>
          <w:b/>
          <w:sz w:val="32"/>
          <w:szCs w:val="32"/>
        </w:rPr>
        <w:t>，仇鑫宇</w:t>
      </w:r>
      <w:r w:rsidR="00D005AD">
        <w:rPr>
          <w:rFonts w:eastAsia="楷体" w:hint="eastAsia"/>
          <w:b/>
          <w:sz w:val="32"/>
          <w:szCs w:val="32"/>
        </w:rPr>
        <w:t>7.5</w:t>
      </w:r>
      <w:r w:rsidR="00D005AD">
        <w:rPr>
          <w:rFonts w:eastAsia="楷体" w:hint="eastAsia"/>
          <w:b/>
          <w:sz w:val="32"/>
          <w:szCs w:val="32"/>
        </w:rPr>
        <w:t>分，黄哲瀚</w:t>
      </w:r>
      <w:r w:rsidR="00D005AD">
        <w:rPr>
          <w:rFonts w:eastAsia="楷体" w:hint="eastAsia"/>
          <w:b/>
          <w:sz w:val="32"/>
          <w:szCs w:val="32"/>
        </w:rPr>
        <w:t>7.5</w:t>
      </w:r>
      <w:r w:rsidR="00D005AD">
        <w:rPr>
          <w:rFonts w:eastAsia="楷体" w:hint="eastAsia"/>
          <w:b/>
          <w:sz w:val="32"/>
          <w:szCs w:val="32"/>
        </w:rPr>
        <w:t>分。</w:t>
      </w:r>
    </w:p>
    <w:p w14:paraId="6E8A0F81" w14:textId="77777777" w:rsidR="0063303B" w:rsidRDefault="0063303B" w:rsidP="001A59D9">
      <w:pPr>
        <w:spacing w:before="60" w:line="300" w:lineRule="auto"/>
        <w:rPr>
          <w:rFonts w:eastAsia="楷体"/>
          <w:b/>
          <w:bCs/>
          <w:sz w:val="32"/>
          <w:szCs w:val="32"/>
        </w:rPr>
      </w:pPr>
    </w:p>
    <w:p w14:paraId="0BED696F" w14:textId="1D36D15B" w:rsidR="0090489B" w:rsidRPr="00B62681" w:rsidRDefault="00506421" w:rsidP="001A59D9">
      <w:pPr>
        <w:spacing w:before="60" w:line="300" w:lineRule="auto"/>
        <w:rPr>
          <w:rFonts w:eastAsia="楷体"/>
          <w:b/>
          <w:bCs/>
          <w:sz w:val="32"/>
          <w:szCs w:val="32"/>
        </w:rPr>
      </w:pPr>
      <w:r>
        <w:rPr>
          <w:rFonts w:eastAsia="楷体" w:hint="eastAsia"/>
          <w:b/>
          <w:bCs/>
          <w:sz w:val="32"/>
          <w:szCs w:val="32"/>
        </w:rPr>
        <w:t>3</w:t>
      </w:r>
      <w:r w:rsidR="001B03F6">
        <w:rPr>
          <w:rFonts w:eastAsia="楷体" w:hint="eastAsia"/>
          <w:b/>
          <w:bCs/>
          <w:sz w:val="32"/>
          <w:szCs w:val="32"/>
        </w:rPr>
        <w:t>.</w:t>
      </w:r>
      <w:r w:rsidR="0090489B">
        <w:rPr>
          <w:rFonts w:eastAsia="楷体" w:hint="eastAsia"/>
          <w:b/>
          <w:bCs/>
          <w:sz w:val="32"/>
          <w:szCs w:val="32"/>
        </w:rPr>
        <w:t>确定下次会议时间：</w:t>
      </w:r>
      <w:r w:rsidR="007A0981">
        <w:rPr>
          <w:rFonts w:eastAsia="楷体" w:hint="eastAsia"/>
          <w:b/>
          <w:bCs/>
          <w:sz w:val="32"/>
          <w:szCs w:val="32"/>
        </w:rPr>
        <w:t>下</w:t>
      </w:r>
      <w:r w:rsidR="0090489B">
        <w:rPr>
          <w:rFonts w:eastAsia="楷体" w:hint="eastAsia"/>
          <w:b/>
          <w:bCs/>
          <w:sz w:val="32"/>
          <w:szCs w:val="32"/>
        </w:rPr>
        <w:t>周</w:t>
      </w:r>
      <w:r>
        <w:rPr>
          <w:rFonts w:eastAsia="楷体" w:hint="eastAsia"/>
          <w:b/>
          <w:bCs/>
          <w:sz w:val="32"/>
          <w:szCs w:val="32"/>
        </w:rPr>
        <w:t>二</w:t>
      </w:r>
      <w:r w:rsidR="0090489B">
        <w:rPr>
          <w:rFonts w:eastAsia="楷体" w:hint="eastAsia"/>
          <w:b/>
          <w:bCs/>
          <w:sz w:val="32"/>
          <w:szCs w:val="32"/>
        </w:rPr>
        <w:t>晚上</w:t>
      </w:r>
      <w:r w:rsidR="0090489B">
        <w:rPr>
          <w:rFonts w:eastAsia="楷体" w:hint="eastAsia"/>
          <w:b/>
          <w:bCs/>
          <w:sz w:val="32"/>
          <w:szCs w:val="32"/>
        </w:rPr>
        <w:t xml:space="preserve"> </w:t>
      </w:r>
      <w:r>
        <w:rPr>
          <w:rFonts w:eastAsia="楷体" w:hint="eastAsia"/>
          <w:b/>
          <w:bCs/>
          <w:sz w:val="32"/>
          <w:szCs w:val="32"/>
        </w:rPr>
        <w:t>11</w:t>
      </w:r>
      <w:r w:rsidR="0090489B">
        <w:rPr>
          <w:rFonts w:eastAsia="楷体" w:hint="eastAsia"/>
          <w:b/>
          <w:bCs/>
          <w:sz w:val="32"/>
          <w:szCs w:val="32"/>
        </w:rPr>
        <w:t>月</w:t>
      </w:r>
      <w:r w:rsidR="00905C6D">
        <w:rPr>
          <w:rFonts w:eastAsia="楷体" w:hint="eastAsia"/>
          <w:b/>
          <w:bCs/>
          <w:sz w:val="32"/>
          <w:szCs w:val="32"/>
        </w:rPr>
        <w:t>12</w:t>
      </w:r>
      <w:r w:rsidR="0090489B">
        <w:rPr>
          <w:rFonts w:eastAsia="楷体" w:hint="eastAsia"/>
          <w:b/>
          <w:bCs/>
          <w:sz w:val="32"/>
          <w:szCs w:val="32"/>
        </w:rPr>
        <w:t>日。</w:t>
      </w:r>
    </w:p>
    <w:sectPr w:rsidR="0090489B" w:rsidRPr="00B626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678EF4" w14:textId="77777777" w:rsidR="00806AC5" w:rsidRDefault="00806AC5" w:rsidP="005128C8">
      <w:r>
        <w:separator/>
      </w:r>
    </w:p>
  </w:endnote>
  <w:endnote w:type="continuationSeparator" w:id="0">
    <w:p w14:paraId="203531E0" w14:textId="77777777" w:rsidR="00806AC5" w:rsidRDefault="00806AC5" w:rsidP="00512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YaHei-Bold">
    <w:altName w:val="Arial"/>
    <w:charset w:val="00"/>
    <w:family w:val="auto"/>
    <w:pitch w:val="default"/>
  </w:font>
  <w:font w:name="MicrosoftYaHei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DD4A09" w14:textId="77777777" w:rsidR="00806AC5" w:rsidRDefault="00806AC5" w:rsidP="005128C8">
      <w:r>
        <w:separator/>
      </w:r>
    </w:p>
  </w:footnote>
  <w:footnote w:type="continuationSeparator" w:id="0">
    <w:p w14:paraId="0D42F5C6" w14:textId="77777777" w:rsidR="00806AC5" w:rsidRDefault="00806AC5" w:rsidP="005128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C5B4425E"/>
    <w:multiLevelType w:val="singleLevel"/>
    <w:tmpl w:val="C5B4425E"/>
    <w:lvl w:ilvl="0">
      <w:start w:val="1"/>
      <w:numFmt w:val="bullet"/>
      <w:lvlText w:val="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</w:abstractNum>
  <w:abstractNum w:abstractNumId="1" w15:restartNumberingAfterBreak="0">
    <w:nsid w:val="FDDFE7E9"/>
    <w:multiLevelType w:val="singleLevel"/>
    <w:tmpl w:val="FDDFE7E9"/>
    <w:lvl w:ilvl="0">
      <w:start w:val="1"/>
      <w:numFmt w:val="bullet"/>
      <w:lvlText w:val="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4F85D29"/>
    <w:multiLevelType w:val="hybridMultilevel"/>
    <w:tmpl w:val="FAAE87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720062C"/>
    <w:multiLevelType w:val="multilevel"/>
    <w:tmpl w:val="CB24A65E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6EE5B7D"/>
    <w:multiLevelType w:val="multilevel"/>
    <w:tmpl w:val="EE62C0B2"/>
    <w:lvl w:ilvl="0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1B9C5A73"/>
    <w:multiLevelType w:val="multilevel"/>
    <w:tmpl w:val="1B9C5A73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26843DA5"/>
    <w:multiLevelType w:val="hybridMultilevel"/>
    <w:tmpl w:val="87ECDF8A"/>
    <w:lvl w:ilvl="0" w:tplc="04EAE674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20" w:hanging="440"/>
      </w:pPr>
    </w:lvl>
    <w:lvl w:ilvl="2" w:tplc="0409001B" w:tentative="1">
      <w:start w:val="1"/>
      <w:numFmt w:val="lowerRoman"/>
      <w:lvlText w:val="%3."/>
      <w:lvlJc w:val="right"/>
      <w:pPr>
        <w:ind w:left="2160" w:hanging="440"/>
      </w:pPr>
    </w:lvl>
    <w:lvl w:ilvl="3" w:tplc="0409000F" w:tentative="1">
      <w:start w:val="1"/>
      <w:numFmt w:val="decimal"/>
      <w:lvlText w:val="%4."/>
      <w:lvlJc w:val="left"/>
      <w:pPr>
        <w:ind w:left="2600" w:hanging="440"/>
      </w:pPr>
    </w:lvl>
    <w:lvl w:ilvl="4" w:tplc="04090019" w:tentative="1">
      <w:start w:val="1"/>
      <w:numFmt w:val="lowerLetter"/>
      <w:lvlText w:val="%5)"/>
      <w:lvlJc w:val="left"/>
      <w:pPr>
        <w:ind w:left="3040" w:hanging="440"/>
      </w:pPr>
    </w:lvl>
    <w:lvl w:ilvl="5" w:tplc="0409001B" w:tentative="1">
      <w:start w:val="1"/>
      <w:numFmt w:val="lowerRoman"/>
      <w:lvlText w:val="%6."/>
      <w:lvlJc w:val="right"/>
      <w:pPr>
        <w:ind w:left="3480" w:hanging="440"/>
      </w:pPr>
    </w:lvl>
    <w:lvl w:ilvl="6" w:tplc="0409000F" w:tentative="1">
      <w:start w:val="1"/>
      <w:numFmt w:val="decimal"/>
      <w:lvlText w:val="%7."/>
      <w:lvlJc w:val="left"/>
      <w:pPr>
        <w:ind w:left="3920" w:hanging="440"/>
      </w:pPr>
    </w:lvl>
    <w:lvl w:ilvl="7" w:tplc="04090019" w:tentative="1">
      <w:start w:val="1"/>
      <w:numFmt w:val="lowerLetter"/>
      <w:lvlText w:val="%8)"/>
      <w:lvlJc w:val="left"/>
      <w:pPr>
        <w:ind w:left="4360" w:hanging="440"/>
      </w:pPr>
    </w:lvl>
    <w:lvl w:ilvl="8" w:tplc="0409001B" w:tentative="1">
      <w:start w:val="1"/>
      <w:numFmt w:val="lowerRoman"/>
      <w:lvlText w:val="%9."/>
      <w:lvlJc w:val="right"/>
      <w:pPr>
        <w:ind w:left="4800" w:hanging="440"/>
      </w:pPr>
    </w:lvl>
  </w:abstractNum>
  <w:abstractNum w:abstractNumId="7" w15:restartNumberingAfterBreak="0">
    <w:nsid w:val="30782CBD"/>
    <w:multiLevelType w:val="multilevel"/>
    <w:tmpl w:val="9506A04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4145375A"/>
    <w:multiLevelType w:val="hybridMultilevel"/>
    <w:tmpl w:val="71AAE4F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593650C"/>
    <w:multiLevelType w:val="hybridMultilevel"/>
    <w:tmpl w:val="7F3A42C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46B97DBF"/>
    <w:multiLevelType w:val="multilevel"/>
    <w:tmpl w:val="46B97DBF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E0E418D"/>
    <w:multiLevelType w:val="hybridMultilevel"/>
    <w:tmpl w:val="DB04A80E"/>
    <w:lvl w:ilvl="0" w:tplc="E6747778">
      <w:start w:val="2022"/>
      <w:numFmt w:val="bullet"/>
      <w:lvlText w:val="-"/>
      <w:lvlJc w:val="left"/>
      <w:pPr>
        <w:ind w:left="360" w:hanging="360"/>
      </w:pPr>
      <w:rPr>
        <w:rFonts w:ascii="Calibri" w:eastAsia="楷体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C8C299A"/>
    <w:multiLevelType w:val="hybridMultilevel"/>
    <w:tmpl w:val="898C5BF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01B3230"/>
    <w:multiLevelType w:val="multilevel"/>
    <w:tmpl w:val="601B3230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EEA51C9"/>
    <w:multiLevelType w:val="hybridMultilevel"/>
    <w:tmpl w:val="9DFA312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FB00607"/>
    <w:multiLevelType w:val="multilevel"/>
    <w:tmpl w:val="BE3A5AD4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73A6052F"/>
    <w:multiLevelType w:val="hybridMultilevel"/>
    <w:tmpl w:val="F7040DF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7B182105"/>
    <w:multiLevelType w:val="multilevel"/>
    <w:tmpl w:val="9A1A4566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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7BA00EBD"/>
    <w:multiLevelType w:val="hybridMultilevel"/>
    <w:tmpl w:val="F2A2F4D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7C103228"/>
    <w:multiLevelType w:val="multilevel"/>
    <w:tmpl w:val="F276571A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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582573094">
    <w:abstractNumId w:val="10"/>
  </w:num>
  <w:num w:numId="2" w16cid:durableId="1239025238">
    <w:abstractNumId w:val="13"/>
  </w:num>
  <w:num w:numId="3" w16cid:durableId="958805665">
    <w:abstractNumId w:val="5"/>
  </w:num>
  <w:num w:numId="4" w16cid:durableId="68770058">
    <w:abstractNumId w:val="1"/>
  </w:num>
  <w:num w:numId="5" w16cid:durableId="1055740560">
    <w:abstractNumId w:val="0"/>
  </w:num>
  <w:num w:numId="6" w16cid:durableId="424348067">
    <w:abstractNumId w:val="11"/>
  </w:num>
  <w:num w:numId="7" w16cid:durableId="1643609949">
    <w:abstractNumId w:val="15"/>
  </w:num>
  <w:num w:numId="8" w16cid:durableId="183128427">
    <w:abstractNumId w:val="7"/>
  </w:num>
  <w:num w:numId="9" w16cid:durableId="1749838249">
    <w:abstractNumId w:val="17"/>
  </w:num>
  <w:num w:numId="10" w16cid:durableId="1702853157">
    <w:abstractNumId w:val="3"/>
  </w:num>
  <w:num w:numId="11" w16cid:durableId="1570142962">
    <w:abstractNumId w:val="19"/>
  </w:num>
  <w:num w:numId="12" w16cid:durableId="383019975">
    <w:abstractNumId w:val="4"/>
  </w:num>
  <w:num w:numId="13" w16cid:durableId="1847942903">
    <w:abstractNumId w:val="16"/>
  </w:num>
  <w:num w:numId="14" w16cid:durableId="2013675318">
    <w:abstractNumId w:val="8"/>
  </w:num>
  <w:num w:numId="15" w16cid:durableId="896092897">
    <w:abstractNumId w:val="12"/>
  </w:num>
  <w:num w:numId="16" w16cid:durableId="972715118">
    <w:abstractNumId w:val="14"/>
  </w:num>
  <w:num w:numId="17" w16cid:durableId="1601527960">
    <w:abstractNumId w:val="18"/>
  </w:num>
  <w:num w:numId="18" w16cid:durableId="2028557425">
    <w:abstractNumId w:val="9"/>
  </w:num>
  <w:num w:numId="19" w16cid:durableId="146629963">
    <w:abstractNumId w:val="2"/>
  </w:num>
  <w:num w:numId="20" w16cid:durableId="5081813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MLY0tjSxNDM0tjBW0lEKTi0uzszPAykwrwUA4wjQbCwAAAA="/>
  </w:docVars>
  <w:rsids>
    <w:rsidRoot w:val="00172A27"/>
    <w:rsid w:val="8F7F1999"/>
    <w:rsid w:val="BF6D50B5"/>
    <w:rsid w:val="DEEDE819"/>
    <w:rsid w:val="ED9F7078"/>
    <w:rsid w:val="F09DF8B7"/>
    <w:rsid w:val="FBDB99A8"/>
    <w:rsid w:val="FF9FC41F"/>
    <w:rsid w:val="FFB37BAA"/>
    <w:rsid w:val="00011DB3"/>
    <w:rsid w:val="00024D70"/>
    <w:rsid w:val="00035BDA"/>
    <w:rsid w:val="0005400D"/>
    <w:rsid w:val="000721BF"/>
    <w:rsid w:val="00076D62"/>
    <w:rsid w:val="00080BC5"/>
    <w:rsid w:val="000A6992"/>
    <w:rsid w:val="000E1EAA"/>
    <w:rsid w:val="000E6531"/>
    <w:rsid w:val="001079F7"/>
    <w:rsid w:val="00161B34"/>
    <w:rsid w:val="00172A27"/>
    <w:rsid w:val="001A59D9"/>
    <w:rsid w:val="001B03F6"/>
    <w:rsid w:val="00217E4C"/>
    <w:rsid w:val="002205BE"/>
    <w:rsid w:val="002A006C"/>
    <w:rsid w:val="002A2E61"/>
    <w:rsid w:val="002C071D"/>
    <w:rsid w:val="002D36E2"/>
    <w:rsid w:val="002F7692"/>
    <w:rsid w:val="00310773"/>
    <w:rsid w:val="00323680"/>
    <w:rsid w:val="00334545"/>
    <w:rsid w:val="00360FA4"/>
    <w:rsid w:val="0049377A"/>
    <w:rsid w:val="004938A8"/>
    <w:rsid w:val="004C6C97"/>
    <w:rsid w:val="004D45F1"/>
    <w:rsid w:val="00501867"/>
    <w:rsid w:val="00506421"/>
    <w:rsid w:val="005065C1"/>
    <w:rsid w:val="005128C8"/>
    <w:rsid w:val="00516193"/>
    <w:rsid w:val="0053291E"/>
    <w:rsid w:val="00537727"/>
    <w:rsid w:val="005443EC"/>
    <w:rsid w:val="00564544"/>
    <w:rsid w:val="0059087A"/>
    <w:rsid w:val="005C3C54"/>
    <w:rsid w:val="005E4916"/>
    <w:rsid w:val="005F2984"/>
    <w:rsid w:val="006139D9"/>
    <w:rsid w:val="0063303B"/>
    <w:rsid w:val="00651F98"/>
    <w:rsid w:val="006549EF"/>
    <w:rsid w:val="00670E45"/>
    <w:rsid w:val="006753D7"/>
    <w:rsid w:val="006A49E5"/>
    <w:rsid w:val="006D32AB"/>
    <w:rsid w:val="006D79C8"/>
    <w:rsid w:val="006E1683"/>
    <w:rsid w:val="0071358A"/>
    <w:rsid w:val="00713CB8"/>
    <w:rsid w:val="00721F32"/>
    <w:rsid w:val="007427EC"/>
    <w:rsid w:val="007468A2"/>
    <w:rsid w:val="00785747"/>
    <w:rsid w:val="00786F8D"/>
    <w:rsid w:val="007A0981"/>
    <w:rsid w:val="007C63BD"/>
    <w:rsid w:val="007D0571"/>
    <w:rsid w:val="00806AC5"/>
    <w:rsid w:val="008156D5"/>
    <w:rsid w:val="0083318E"/>
    <w:rsid w:val="008C4EBF"/>
    <w:rsid w:val="0090489B"/>
    <w:rsid w:val="00905C6D"/>
    <w:rsid w:val="009253A4"/>
    <w:rsid w:val="009843AE"/>
    <w:rsid w:val="009A5904"/>
    <w:rsid w:val="009C3F0E"/>
    <w:rsid w:val="00A0311C"/>
    <w:rsid w:val="00A228E8"/>
    <w:rsid w:val="00AA6474"/>
    <w:rsid w:val="00AE65C9"/>
    <w:rsid w:val="00B00B79"/>
    <w:rsid w:val="00B04B64"/>
    <w:rsid w:val="00B15EF6"/>
    <w:rsid w:val="00B403B0"/>
    <w:rsid w:val="00B5073E"/>
    <w:rsid w:val="00B54D1C"/>
    <w:rsid w:val="00B62681"/>
    <w:rsid w:val="00B82072"/>
    <w:rsid w:val="00BF2AEE"/>
    <w:rsid w:val="00C3726E"/>
    <w:rsid w:val="00C5306F"/>
    <w:rsid w:val="00C65221"/>
    <w:rsid w:val="00CB4BC9"/>
    <w:rsid w:val="00CC390C"/>
    <w:rsid w:val="00CE331E"/>
    <w:rsid w:val="00CE631C"/>
    <w:rsid w:val="00D005AD"/>
    <w:rsid w:val="00D116B3"/>
    <w:rsid w:val="00D33C0F"/>
    <w:rsid w:val="00DF31B3"/>
    <w:rsid w:val="00E4234B"/>
    <w:rsid w:val="00E66C36"/>
    <w:rsid w:val="00EA6421"/>
    <w:rsid w:val="00EB370E"/>
    <w:rsid w:val="00F075CC"/>
    <w:rsid w:val="00F11B71"/>
    <w:rsid w:val="00F35757"/>
    <w:rsid w:val="00F66733"/>
    <w:rsid w:val="00F82D3E"/>
    <w:rsid w:val="00F8724A"/>
    <w:rsid w:val="00FF622B"/>
    <w:rsid w:val="3FFFAA85"/>
    <w:rsid w:val="5D59C260"/>
    <w:rsid w:val="6FFB80D1"/>
    <w:rsid w:val="7EFB1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2AD0E5"/>
  <w15:docId w15:val="{0EFD2F68-D829-4B2F-8714-A354D2623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List Paragraph"/>
    <w:basedOn w:val="a"/>
    <w:uiPriority w:val="34"/>
    <w:qFormat/>
    <w:pPr>
      <w:autoSpaceDE w:val="0"/>
      <w:autoSpaceDN w:val="0"/>
      <w:adjustRightInd w:val="0"/>
      <w:ind w:firstLineChars="200" w:firstLine="420"/>
      <w:jc w:val="left"/>
      <w:textAlignment w:val="baseline"/>
    </w:pPr>
    <w:rPr>
      <w:rFonts w:ascii="Times New Roman" w:eastAsia="宋体" w:hAnsi="Times New Roman" w:cs="Times New Roman"/>
      <w:kern w:val="0"/>
      <w:sz w:val="20"/>
      <w:szCs w:val="20"/>
    </w:rPr>
  </w:style>
  <w:style w:type="character" w:styleId="a6">
    <w:name w:val="annotation reference"/>
    <w:basedOn w:val="a0"/>
    <w:rPr>
      <w:sz w:val="21"/>
      <w:szCs w:val="21"/>
    </w:rPr>
  </w:style>
  <w:style w:type="paragraph" w:styleId="a7">
    <w:name w:val="header"/>
    <w:basedOn w:val="a"/>
    <w:link w:val="a8"/>
    <w:rsid w:val="005128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5128C8"/>
    <w:rPr>
      <w:kern w:val="2"/>
      <w:sz w:val="18"/>
      <w:szCs w:val="18"/>
    </w:rPr>
  </w:style>
  <w:style w:type="paragraph" w:styleId="a9">
    <w:name w:val="footer"/>
    <w:basedOn w:val="a"/>
    <w:link w:val="aa"/>
    <w:rsid w:val="005128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rsid w:val="005128C8"/>
    <w:rPr>
      <w:kern w:val="2"/>
      <w:sz w:val="18"/>
      <w:szCs w:val="18"/>
    </w:rPr>
  </w:style>
  <w:style w:type="character" w:customStyle="1" w:styleId="fontstyle01">
    <w:name w:val="fontstyle01"/>
    <w:basedOn w:val="a0"/>
    <w:rsid w:val="007468A2"/>
    <w:rPr>
      <w:rFonts w:ascii="MicrosoftYaHei-Bold" w:hAnsi="MicrosoftYaHei-Bold" w:hint="default"/>
      <w:b/>
      <w:bCs/>
      <w:i w:val="0"/>
      <w:iCs w:val="0"/>
      <w:color w:val="33BFFF"/>
      <w:sz w:val="20"/>
      <w:szCs w:val="20"/>
    </w:rPr>
  </w:style>
  <w:style w:type="character" w:customStyle="1" w:styleId="fontstyle21">
    <w:name w:val="fontstyle21"/>
    <w:basedOn w:val="a0"/>
    <w:rsid w:val="007468A2"/>
    <w:rPr>
      <w:rFonts w:ascii="MicrosoftYaHei" w:hAnsi="MicrosoftYaHei" w:hint="default"/>
      <w:b w:val="0"/>
      <w:bCs w:val="0"/>
      <w:i w:val="0"/>
      <w:iCs w:val="0"/>
      <w:color w:val="33BFFF"/>
      <w:sz w:val="16"/>
      <w:szCs w:val="16"/>
    </w:rPr>
  </w:style>
  <w:style w:type="paragraph" w:styleId="ab">
    <w:name w:val="annotation subject"/>
    <w:basedOn w:val="a3"/>
    <w:next w:val="a3"/>
    <w:link w:val="ac"/>
    <w:rsid w:val="00FF622B"/>
    <w:rPr>
      <w:b/>
      <w:bCs/>
    </w:rPr>
  </w:style>
  <w:style w:type="character" w:customStyle="1" w:styleId="a4">
    <w:name w:val="批注文字 字符"/>
    <w:basedOn w:val="a0"/>
    <w:link w:val="a3"/>
    <w:rsid w:val="00FF622B"/>
    <w:rPr>
      <w:kern w:val="2"/>
      <w:sz w:val="21"/>
      <w:szCs w:val="22"/>
    </w:rPr>
  </w:style>
  <w:style w:type="character" w:customStyle="1" w:styleId="ac">
    <w:name w:val="批注主题 字符"/>
    <w:basedOn w:val="a4"/>
    <w:link w:val="ab"/>
    <w:rsid w:val="00FF622B"/>
    <w:rPr>
      <w:b/>
      <w:bCs/>
      <w:kern w:val="2"/>
      <w:sz w:val="21"/>
      <w:szCs w:val="22"/>
    </w:rPr>
  </w:style>
  <w:style w:type="character" w:styleId="ad">
    <w:name w:val="Strong"/>
    <w:basedOn w:val="a0"/>
    <w:uiPriority w:val="22"/>
    <w:qFormat/>
    <w:rsid w:val="0053772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33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4B8928-4709-4519-8C0F-C8C9969710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yq</dc:creator>
  <cp:keywords/>
  <dc:description/>
  <cp:lastModifiedBy>奕晨 胡</cp:lastModifiedBy>
  <cp:revision>2</cp:revision>
  <dcterms:created xsi:type="dcterms:W3CDTF">2024-11-12T03:41:00Z</dcterms:created>
  <dcterms:modified xsi:type="dcterms:W3CDTF">2024-11-12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7.0.7523</vt:lpwstr>
  </property>
  <property fmtid="{D5CDD505-2E9C-101B-9397-08002B2CF9AE}" pid="3" name="ICV">
    <vt:lpwstr>06EF28EC1BC674F5F581586363B22688</vt:lpwstr>
  </property>
</Properties>
</file>